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49B6689C" w:rsidP="69EDAD7B" w:rsidRDefault="49B6689C" w14:paraId="564F1337" w14:textId="66A9755E">
      <w:pPr>
        <w:spacing w:line="257" w:lineRule="auto"/>
        <w:jc w:val="center"/>
        <w:rPr>
          <w:rFonts w:ascii="Calibri" w:hAnsi="Calibri" w:eastAsia="Calibri" w:cs="Calibri" w:asciiTheme="minorAscii" w:hAnsiTheme="minorAscii" w:eastAsiaTheme="minorAscii" w:cstheme="minorAscii"/>
          <w:noProof w:val="0"/>
          <w:sz w:val="22"/>
          <w:szCs w:val="22"/>
          <w:lang w:val="en-US"/>
        </w:rPr>
      </w:pPr>
      <w:r w:rsidRPr="69EDAD7B" w:rsidR="49B6689C">
        <w:rPr>
          <w:rFonts w:ascii="Calibri" w:hAnsi="Calibri" w:eastAsia="Calibri" w:cs="Calibri" w:asciiTheme="minorAscii" w:hAnsiTheme="minorAscii" w:eastAsiaTheme="minorAscii" w:cstheme="minorAscii"/>
          <w:noProof w:val="0"/>
          <w:sz w:val="22"/>
          <w:szCs w:val="22"/>
          <w:lang w:val="en-US"/>
        </w:rPr>
        <w:t>Carrie Zirbes</w:t>
      </w:r>
    </w:p>
    <w:p w:rsidR="00C16D6B" w:rsidP="0A6F1908" w:rsidRDefault="00103035" w14:paraId="6B8C396D" w14:textId="48244908">
      <w:pPr>
        <w:spacing w:line="257" w:lineRule="auto"/>
        <w:rPr>
          <w:rFonts w:ascii="Calibri" w:hAnsi="Calibri" w:eastAsia="Calibri" w:cs="Calibri" w:asciiTheme="minorAscii" w:hAnsiTheme="minorAscii" w:eastAsiaTheme="minorAscii" w:cstheme="minorAscii"/>
          <w:noProof w:val="0"/>
          <w:sz w:val="22"/>
          <w:szCs w:val="22"/>
          <w:lang w:val="en-US"/>
        </w:rPr>
      </w:pPr>
      <w:r w:rsidRPr="0A6F1908" w:rsidR="7853E73F">
        <w:rPr>
          <w:rFonts w:ascii="Calibri" w:hAnsi="Calibri" w:eastAsia="Calibri" w:cs="Calibri" w:asciiTheme="minorAscii" w:hAnsiTheme="minorAscii" w:eastAsiaTheme="minorAscii" w:cstheme="minorAscii"/>
          <w:noProof w:val="0"/>
          <w:sz w:val="22"/>
          <w:szCs w:val="22"/>
          <w:lang w:val="en-US"/>
        </w:rPr>
        <w:t>Bio:</w:t>
      </w:r>
    </w:p>
    <w:p w:rsidR="00C16D6B" w:rsidP="0A6F1908" w:rsidRDefault="00103035" w14:paraId="4F35EEFE" w14:textId="242D59FF">
      <w:pPr>
        <w:spacing w:line="257" w:lineRule="auto"/>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0A6F1908" w:rsidR="7853E73F">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Carrie’s fashion sense came out of necessity. The third child in a family from rural Minnesota meant one thing in fashion – hand-me-downs. </w:t>
      </w:r>
    </w:p>
    <w:p w:rsidR="00C16D6B" w:rsidP="0A6F1908" w:rsidRDefault="00103035" w14:paraId="77569E39" w14:textId="2D277293">
      <w:pPr>
        <w:spacing w:line="257" w:lineRule="auto"/>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0A6F1908" w:rsidR="7853E73F">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Carrie learned to be stylish without following the trends. Her style is playful, eccentric and she loves using bold colors and patterns. </w:t>
      </w:r>
    </w:p>
    <w:p w:rsidR="00C16D6B" w:rsidP="0A6F1908" w:rsidRDefault="00103035" w14:paraId="384513BF" w14:textId="4F96AAEB">
      <w:pPr>
        <w:spacing w:line="257" w:lineRule="auto"/>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69EDAD7B" w:rsidR="7853E73F">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Carrie enjoys creating items for women who want to dress up every day. She is currently working on a line specifically designed for the chairwoman of the tea party for the Central Park Committee. She loves up-cycling and thrifting high-end items. Carrie feels it is very important to be conscious of waste and consumption and hopes to explore a career within the local eco-fashion scene.</w:t>
      </w:r>
    </w:p>
    <w:p w:rsidR="00C16D6B" w:rsidP="0A6F1908" w:rsidRDefault="00103035" w14:paraId="521E826F" w14:textId="0D3318B1">
      <w:pPr>
        <w:spacing w:line="257" w:lineRule="auto"/>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0A6F1908" w:rsidR="7853E73F">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Special thanks:</w:t>
      </w:r>
    </w:p>
    <w:p w:rsidR="00C16D6B" w:rsidP="69EDAD7B" w:rsidRDefault="00103035" w14:paraId="2EAB4EB6" w14:textId="3A6416F8">
      <w:pPr>
        <w:spacing w:line="257" w:lineRule="auto"/>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69EDAD7B" w:rsidR="7853E73F">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I want to thank my models and stylists for doing a fantastic job. I want to give my wonderful instructors a shoutout for teaching with passion and a big thanks to my friends and family for supporting me every step of the way. Thank you, Tyler, for continually pushing me to succeed. And special thanks to Grandma Jen for always being just a phone call away! Xoxo</w:t>
      </w:r>
    </w:p>
    <w:p w:rsidR="00C16D6B" w:rsidP="69EDAD7B" w:rsidRDefault="00103035" w14:paraId="4BB8340A" w14:textId="137B2115">
      <w:pPr>
        <w:pStyle w:val="Normal"/>
        <w:spacing w:line="257" w:lineRule="auto"/>
        <w:rPr>
          <w:rFonts w:ascii="Calibri" w:hAnsi="Calibri" w:eastAsia="Calibri" w:cs="Calibri"/>
          <w:noProof w:val="0"/>
          <w:sz w:val="22"/>
          <w:szCs w:val="22"/>
          <w:lang w:val="en-US"/>
        </w:rPr>
      </w:pPr>
      <w:r w:rsidRPr="69EDAD7B" w:rsidR="7853E73F">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Models: Emily Holland, </w:t>
      </w:r>
      <w:r w:rsidRPr="69EDAD7B" w:rsidR="7853E73F">
        <w:rPr>
          <w:rFonts w:ascii="Calibri" w:hAnsi="Calibri" w:eastAsia="Calibri" w:cs="Calibri"/>
          <w:b w:val="0"/>
          <w:bCs w:val="0"/>
          <w:i w:val="0"/>
          <w:iCs w:val="0"/>
          <w:strike w:val="0"/>
          <w:dstrike w:val="0"/>
          <w:noProof w:val="0"/>
          <w:color w:val="000000" w:themeColor="text1" w:themeTint="FF" w:themeShade="FF"/>
          <w:sz w:val="22"/>
          <w:szCs w:val="22"/>
          <w:u w:val="none"/>
          <w:lang w:val="en-US"/>
        </w:rPr>
        <w:t>Kate Nordlund</w:t>
      </w:r>
    </w:p>
    <w:p w:rsidR="00C16D6B" w:rsidP="0A6F1908" w:rsidRDefault="00103035" w14:paraId="11F46E2B" w14:textId="6688B4C6">
      <w:pPr>
        <w:rPr>
          <w:rFonts w:ascii="Calibri" w:hAnsi="Calibri" w:eastAsia="Calibri" w:cs="Calibri" w:asciiTheme="minorAscii" w:hAnsiTheme="minorAscii" w:eastAsiaTheme="minorAscii" w:cstheme="minorAscii"/>
          <w:noProof w:val="0"/>
          <w:color w:val="222222"/>
          <w:sz w:val="22"/>
          <w:szCs w:val="22"/>
          <w:lang w:val="en-US"/>
        </w:rPr>
      </w:pPr>
      <w:r w:rsidRPr="0A6F1908" w:rsidR="7853E73F">
        <w:rPr>
          <w:rFonts w:ascii="Calibri" w:hAnsi="Calibri" w:eastAsia="Calibri" w:cs="Calibri" w:asciiTheme="minorAscii" w:hAnsiTheme="minorAscii" w:eastAsiaTheme="minorAscii" w:cstheme="minorAscii"/>
          <w:noProof w:val="0"/>
          <w:color w:val="222222"/>
          <w:sz w:val="22"/>
          <w:szCs w:val="22"/>
          <w:lang w:val="en-US"/>
        </w:rPr>
        <w:t>Instagram: @cazirbut</w:t>
      </w:r>
    </w:p>
    <w:p w:rsidR="00C16D6B" w:rsidP="69EDAD7B" w:rsidRDefault="00103035" w14:paraId="1649573E" w14:textId="5FF698D3">
      <w:pPr>
        <w:spacing w:line="257" w:lineRule="auto"/>
        <w:rPr>
          <w:rFonts w:ascii="Calibri" w:hAnsi="Calibri" w:eastAsia="Calibri" w:cs="Calibri" w:asciiTheme="minorAscii" w:hAnsiTheme="minorAscii" w:eastAsiaTheme="minorAscii" w:cstheme="minorAscii"/>
          <w:noProof w:val="0"/>
          <w:sz w:val="22"/>
          <w:szCs w:val="22"/>
          <w:lang w:val="en-US"/>
        </w:rPr>
      </w:pPr>
      <w:r w:rsidRPr="69EDAD7B" w:rsidR="7853E73F">
        <w:rPr>
          <w:rFonts w:ascii="Calibri" w:hAnsi="Calibri" w:eastAsia="Calibri" w:cs="Calibri" w:asciiTheme="minorAscii" w:hAnsiTheme="minorAscii" w:eastAsiaTheme="minorAscii" w:cstheme="minorAscii"/>
          <w:noProof w:val="0"/>
          <w:color w:val="222222"/>
          <w:sz w:val="22"/>
          <w:szCs w:val="22"/>
          <w:lang w:val="en-US"/>
        </w:rPr>
        <w:t xml:space="preserve">Email: </w:t>
      </w:r>
      <w:hyperlink r:id="R794465cbb0ed4074">
        <w:r w:rsidRPr="69EDAD7B" w:rsidR="7853E73F">
          <w:rPr>
            <w:rStyle w:val="Hyperlink"/>
            <w:rFonts w:ascii="Calibri" w:hAnsi="Calibri" w:eastAsia="Calibri" w:cs="Calibri" w:asciiTheme="minorAscii" w:hAnsiTheme="minorAscii" w:eastAsiaTheme="minorAscii" w:cstheme="minorAscii"/>
            <w:strike w:val="0"/>
            <w:dstrike w:val="0"/>
            <w:noProof w:val="0"/>
            <w:sz w:val="22"/>
            <w:szCs w:val="22"/>
            <w:lang w:val="en-US"/>
          </w:rPr>
          <w:t>AriaDesignmn@gmail.com</w:t>
        </w:r>
      </w:hyperlink>
    </w:p>
    <w:p w:rsidR="00C16D6B" w:rsidP="0A6F1908" w:rsidRDefault="00103035" w14:paraId="074D7855" w14:textId="5D308597">
      <w:pPr>
        <w:rPr>
          <w:rFonts w:ascii="Calibri" w:hAnsi="Calibri" w:eastAsia="Calibri" w:cs="Calibri" w:asciiTheme="minorAscii" w:hAnsiTheme="minorAscii" w:eastAsiaTheme="minorAscii" w:cstheme="minorAscii"/>
          <w:noProof w:val="0"/>
          <w:color w:val="222222"/>
          <w:sz w:val="22"/>
          <w:szCs w:val="22"/>
          <w:lang w:val="en-US"/>
        </w:rPr>
      </w:pPr>
      <w:r w:rsidRPr="69EDAD7B" w:rsidR="7853E73F">
        <w:rPr>
          <w:rFonts w:ascii="Calibri" w:hAnsi="Calibri" w:eastAsia="Calibri" w:cs="Calibri" w:asciiTheme="minorAscii" w:hAnsiTheme="minorAscii" w:eastAsiaTheme="minorAscii" w:cstheme="minorAscii"/>
          <w:noProof w:val="0"/>
          <w:color w:val="222222"/>
          <w:sz w:val="22"/>
          <w:szCs w:val="22"/>
          <w:lang w:val="en-US"/>
        </w:rPr>
        <w:t>Makeup artist: Ellie Stahlmann</w:t>
      </w:r>
    </w:p>
    <w:p w:rsidR="00C16D6B" w:rsidP="0A6F1908" w:rsidRDefault="00103035" w14:paraId="2C45B5C3" w14:textId="0258581C">
      <w:pPr>
        <w:rPr>
          <w:rFonts w:ascii="Calibri" w:hAnsi="Calibri" w:eastAsia="Calibri" w:cs="Calibri" w:asciiTheme="minorAscii" w:hAnsiTheme="minorAscii" w:eastAsiaTheme="minorAscii" w:cstheme="minorAscii"/>
          <w:noProof w:val="0"/>
          <w:color w:val="222222"/>
          <w:sz w:val="22"/>
          <w:szCs w:val="22"/>
          <w:lang w:val="en-US"/>
        </w:rPr>
      </w:pPr>
      <w:r w:rsidRPr="0A6F1908" w:rsidR="7853E73F">
        <w:rPr>
          <w:rFonts w:ascii="Calibri" w:hAnsi="Calibri" w:eastAsia="Calibri" w:cs="Calibri" w:asciiTheme="minorAscii" w:hAnsiTheme="minorAscii" w:eastAsiaTheme="minorAscii" w:cstheme="minorAscii"/>
          <w:noProof w:val="0"/>
          <w:color w:val="222222"/>
          <w:sz w:val="22"/>
          <w:szCs w:val="22"/>
          <w:lang w:val="en-US"/>
        </w:rPr>
        <w:t>No hairstylist</w:t>
      </w:r>
    </w:p>
    <w:p w:rsidR="00C16D6B" w:rsidP="0A6F1908" w:rsidRDefault="00103035" w14:paraId="667E569B" w14:textId="791E4ED8">
      <w:pPr>
        <w:rPr>
          <w:rFonts w:ascii="Calibri" w:hAnsi="Calibri" w:eastAsia="Calibri" w:cs="Calibri" w:asciiTheme="minorAscii" w:hAnsiTheme="minorAscii" w:eastAsiaTheme="minorAscii" w:cstheme="minorAscii"/>
          <w:noProof w:val="0"/>
          <w:sz w:val="22"/>
          <w:szCs w:val="22"/>
          <w:lang w:val="en-US"/>
        </w:rPr>
      </w:pPr>
      <w:r w:rsidRPr="0A6F1908" w:rsidR="7853E73F">
        <w:rPr>
          <w:rFonts w:ascii="Calibri" w:hAnsi="Calibri" w:eastAsia="Calibri" w:cs="Calibri" w:asciiTheme="minorAscii" w:hAnsiTheme="minorAscii" w:eastAsiaTheme="minorAscii" w:cstheme="minorAscii"/>
          <w:noProof w:val="0"/>
          <w:sz w:val="22"/>
          <w:szCs w:val="22"/>
          <w:lang w:val="en-US"/>
        </w:rPr>
        <w:t xml:space="preserve"> </w:t>
      </w:r>
    </w:p>
    <w:p w:rsidR="00C16D6B" w:rsidP="0A6F1908" w:rsidRDefault="00103035" w14:paraId="66582220" w14:textId="7BAF6C02">
      <w:pPr>
        <w:spacing w:line="257" w:lineRule="auto"/>
        <w:rPr>
          <w:rFonts w:ascii="Calibri" w:hAnsi="Calibri" w:eastAsia="Calibri" w:cs="Calibri" w:asciiTheme="minorAscii" w:hAnsiTheme="minorAscii" w:eastAsiaTheme="minorAscii" w:cstheme="minorAscii"/>
          <w:noProof w:val="0"/>
          <w:sz w:val="22"/>
          <w:szCs w:val="22"/>
          <w:lang w:val="en-US"/>
        </w:rPr>
      </w:pPr>
    </w:p>
    <w:p w:rsidR="00C16D6B" w:rsidP="0A6F1908" w:rsidRDefault="00103035" w14:paraId="7F374F66" w14:textId="17A4A5FC">
      <w:pPr>
        <w:pStyle w:val="Normal"/>
        <w:rPr>
          <w:rFonts w:ascii="Calibri" w:hAnsi="Calibri" w:eastAsia="Calibri" w:cs="Calibri" w:asciiTheme="minorAscii" w:hAnsiTheme="minorAscii" w:eastAsiaTheme="minorAscii" w:cstheme="minorAscii"/>
          <w:sz w:val="22"/>
          <w:szCs w:val="22"/>
        </w:rPr>
      </w:pPr>
    </w:p>
    <w:sectPr w:rsidR="00C16D6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jY3MrM0NzewNDZS0lEKTi0uzszPAykwrAUAd6zRBSwAAAA="/>
  </w:docVars>
  <w:rsids>
    <w:rsidRoot w:val="00103035"/>
    <w:rsid w:val="00103035"/>
    <w:rsid w:val="0027615B"/>
    <w:rsid w:val="003D2FF1"/>
    <w:rsid w:val="00A2C124"/>
    <w:rsid w:val="0A6F1908"/>
    <w:rsid w:val="3D21746E"/>
    <w:rsid w:val="49B6689C"/>
    <w:rsid w:val="69EDAD7B"/>
    <w:rsid w:val="7853E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BAFF"/>
  <w15:chartTrackingRefBased/>
  <w15:docId w15:val="{59EAF356-4E9F-4AA1-8CD0-4FA13FA0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 Type="http://schemas.openxmlformats.org/officeDocument/2006/relationships/hyperlink" Target="mailto:AriaDesignmn@gmail.com" TargetMode="External" Id="R794465cbb0ed407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93BAFA-8BFC-4A1C-9F4F-4D3925A2C802}"/>
</file>

<file path=customXml/itemProps2.xml><?xml version="1.0" encoding="utf-8"?>
<ds:datastoreItem xmlns:ds="http://schemas.openxmlformats.org/officeDocument/2006/customXml" ds:itemID="{2794AB1C-34D1-41E7-A8D9-58ACCB9D4C3D}"/>
</file>

<file path=customXml/itemProps3.xml><?xml version="1.0" encoding="utf-8"?>
<ds:datastoreItem xmlns:ds="http://schemas.openxmlformats.org/officeDocument/2006/customXml" ds:itemID="{A44C0941-BFB6-45ED-809B-B0207A4724B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3</cp:revision>
  <dcterms:created xsi:type="dcterms:W3CDTF">2021-04-14T00:28:00Z</dcterms:created>
  <dcterms:modified xsi:type="dcterms:W3CDTF">2021-04-15T0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